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1183281E">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21A74ADF" w:rsidR="00757CA0" w:rsidRPr="003C3D46" w:rsidRDefault="008C260F">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Fall</w:t>
            </w:r>
            <w:r w:rsidR="00315EFD">
              <w:rPr>
                <w:rStyle w:val="NoneA"/>
                <w:rFonts w:ascii="Aparajita" w:eastAsia="Calibri" w:hAnsi="Aparajita" w:cs="Aparajita"/>
                <w:b/>
                <w:bCs/>
                <w:i/>
                <w:iCs/>
                <w:color w:val="000000" w:themeColor="text1"/>
                <w:sz w:val="32"/>
                <w:szCs w:val="32"/>
                <w:u w:color="44546A"/>
              </w:rPr>
              <w:t xml:space="preserve"> 2024</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5DA6C49F" w:rsidR="00757CA0" w:rsidRPr="003C3D46" w:rsidRDefault="00DB36F1">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rPr>
            </w:pPr>
            <w:r>
              <w:rPr>
                <w:rStyle w:val="NoneA"/>
                <w:rFonts w:ascii="Aparajita" w:eastAsia="Calibri" w:hAnsi="Aparajita" w:cs="Aparajita"/>
                <w:b/>
                <w:bCs/>
                <w:color w:val="000000" w:themeColor="text1"/>
                <w:sz w:val="32"/>
                <w:szCs w:val="32"/>
              </w:rPr>
              <w:t xml:space="preserve">Meg </w:t>
            </w:r>
            <w:proofErr w:type="spellStart"/>
            <w:r>
              <w:rPr>
                <w:rStyle w:val="NoneA"/>
                <w:rFonts w:ascii="Aparajita" w:eastAsia="Calibri" w:hAnsi="Aparajita" w:cs="Aparajita"/>
                <w:b/>
                <w:bCs/>
                <w:color w:val="000000" w:themeColor="text1"/>
                <w:sz w:val="32"/>
                <w:szCs w:val="32"/>
              </w:rPr>
              <w:t>Podemski</w:t>
            </w:r>
            <w:proofErr w:type="spellEnd"/>
          </w:p>
          <w:p w14:paraId="26672D93" w14:textId="6E737F07" w:rsidR="00757CA0" w:rsidRPr="00CD0581" w:rsidRDefault="00DB36F1">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rPr>
              <w:t>mop0010</w:t>
            </w:r>
            <w:r w:rsidR="1183281E" w:rsidRPr="1183281E">
              <w:rPr>
                <w:rStyle w:val="NoneA"/>
                <w:rFonts w:ascii="Aparajita" w:eastAsia="Calibri" w:hAnsi="Aparajita" w:cs="Aparajita"/>
                <w:color w:val="000000" w:themeColor="text1"/>
                <w:sz w:val="32"/>
                <w:szCs w:val="32"/>
              </w:rPr>
              <w:t>@auburn.edu</w:t>
            </w:r>
            <w:r w:rsidR="1183281E" w:rsidRPr="1183281E">
              <w:rPr>
                <w:rStyle w:val="NoneA"/>
                <w:rFonts w:ascii="Aparajita" w:eastAsia="Calibri" w:hAnsi="Aparajita" w:cs="Aparajita"/>
                <w:color w:val="000000" w:themeColor="text1"/>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w:t>
      </w:r>
      <w:proofErr w:type="spellStart"/>
      <w:r w:rsidRPr="00CD0581">
        <w:rPr>
          <w:rStyle w:val="NoneA"/>
          <w:rFonts w:ascii="Aparajita" w:hAnsi="Aparajita" w:cs="Aparajita"/>
          <w:b/>
          <w:bCs/>
          <w:color w:val="000000" w:themeColor="text1"/>
          <w:u w:color="44546A"/>
          <w:lang w:val="de-DE"/>
        </w:rPr>
        <w:t>Number</w:t>
      </w:r>
      <w:proofErr w:type="spellEnd"/>
      <w:r w:rsidRPr="00CD0581">
        <w:rPr>
          <w:rStyle w:val="NoneA"/>
          <w:rFonts w:ascii="Aparajita" w:hAnsi="Aparajita" w:cs="Aparajita"/>
          <w:b/>
          <w:bCs/>
          <w:color w:val="000000" w:themeColor="text1"/>
          <w:u w:color="44546A"/>
          <w:lang w:val="de-DE"/>
        </w:rPr>
        <w:t xml:space="preserve">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1183281E">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10EDC8BD" w:rsidR="00757CA0" w:rsidRPr="00FE4CD2" w:rsidRDefault="00DB36F1">
            <w:pPr>
              <w:pStyle w:val="BodyA"/>
              <w:rPr>
                <w:rFonts w:cs="Times New Roman"/>
                <w:color w:val="000000" w:themeColor="text1"/>
              </w:rPr>
            </w:pPr>
            <w:r>
              <w:rPr>
                <w:rStyle w:val="NoneA"/>
                <w:rFonts w:cs="Times New Roman"/>
                <w:b/>
                <w:bCs/>
                <w:color w:val="000000" w:themeColor="text1"/>
                <w:u w:color="44546A"/>
              </w:rPr>
              <w:t>Instruct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24F82B4F" w:rsidR="00757CA0" w:rsidRPr="00FE4CD2" w:rsidRDefault="00DB36F1" w:rsidP="1183281E">
            <w:pPr>
              <w:pStyle w:val="BodyA"/>
              <w:spacing w:line="259" w:lineRule="auto"/>
            </w:pPr>
            <w:r>
              <w:rPr>
                <w:rStyle w:val="NoneA"/>
                <w:rFonts w:cs="Times New Roman"/>
                <w:color w:val="000000" w:themeColor="text1"/>
              </w:rPr>
              <w:t xml:space="preserve">Meg </w:t>
            </w:r>
            <w:proofErr w:type="spellStart"/>
            <w:r>
              <w:rPr>
                <w:rStyle w:val="NoneA"/>
                <w:rFonts w:cs="Times New Roman"/>
                <w:color w:val="000000" w:themeColor="text1"/>
              </w:rPr>
              <w:t>Podemski</w:t>
            </w:r>
            <w:proofErr w:type="spellEnd"/>
          </w:p>
        </w:tc>
      </w:tr>
      <w:tr w:rsidR="0082701D" w:rsidRPr="00FE4CD2" w14:paraId="55201F18"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CEE1FA5" w:rsidR="00757CA0" w:rsidRPr="00FE4CD2" w:rsidRDefault="00DB36F1">
            <w:pPr>
              <w:pStyle w:val="BodyA"/>
              <w:rPr>
                <w:rFonts w:cs="Times New Roman"/>
                <w:color w:val="000000" w:themeColor="text1"/>
              </w:rPr>
            </w:pPr>
            <w:r>
              <w:rPr>
                <w:rStyle w:val="NoneA"/>
                <w:rFonts w:cs="Times New Roman"/>
                <w:b/>
                <w:bCs/>
                <w:color w:val="000000" w:themeColor="text1"/>
                <w:u w:color="44546A"/>
              </w:rPr>
              <w:t>Phon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5CB50D8C" w:rsidR="00757CA0" w:rsidRPr="00FE4CD2" w:rsidRDefault="00DB36F1">
            <w:pPr>
              <w:pStyle w:val="BodyA"/>
              <w:rPr>
                <w:rFonts w:cs="Times New Roman"/>
                <w:color w:val="000000" w:themeColor="text1"/>
              </w:rPr>
            </w:pPr>
            <w:r>
              <w:rPr>
                <w:rStyle w:val="NoneA"/>
              </w:rPr>
              <w:t>(334)705-4159</w:t>
            </w:r>
          </w:p>
        </w:tc>
      </w:tr>
      <w:tr w:rsidR="0082701D" w:rsidRPr="00FE4CD2" w14:paraId="310618AE" w14:textId="77777777" w:rsidTr="1183281E">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1D5C6623"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507FA0E2" w:rsidR="00757CA0" w:rsidRPr="00FE4CD2" w:rsidRDefault="00DB36F1">
            <w:pPr>
              <w:pStyle w:val="BodyA"/>
              <w:rPr>
                <w:rFonts w:cs="Times New Roman"/>
                <w:color w:val="000000" w:themeColor="text1"/>
              </w:rPr>
            </w:pPr>
            <w:r>
              <w:rPr>
                <w:rFonts w:cs="Times New Roman"/>
              </w:rPr>
              <w:t>mop0010</w:t>
            </w:r>
            <w:r w:rsidR="1183281E" w:rsidRPr="1183281E">
              <w:rPr>
                <w:rFonts w:cs="Times New Roman"/>
              </w:rPr>
              <w:t xml:space="preserve">@auburn.edu </w:t>
            </w:r>
          </w:p>
        </w:tc>
      </w:tr>
      <w:tr w:rsidR="0082701D" w:rsidRPr="00FE4CD2" w14:paraId="6AC8B4FE" w14:textId="77777777" w:rsidTr="1183281E">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20178C04" w:rsidR="00757CA0" w:rsidRPr="00FE4CD2" w:rsidRDefault="00C20373">
      <w:pPr>
        <w:pStyle w:val="BodyA"/>
        <w:widowControl w:val="0"/>
        <w:numPr>
          <w:ilvl w:val="0"/>
          <w:numId w:val="4"/>
        </w:numPr>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6A5498">
        <w:rPr>
          <w:rStyle w:val="NoneA"/>
          <w:rFonts w:cs="Times New Roman"/>
          <w:color w:val="000000" w:themeColor="text1"/>
          <w:u w:color="44546A"/>
        </w:rPr>
        <w:t>August</w:t>
      </w:r>
      <w:r w:rsidR="008C260F">
        <w:rPr>
          <w:rStyle w:val="NoneA"/>
          <w:rFonts w:cs="Times New Roman"/>
          <w:color w:val="000000" w:themeColor="text1"/>
          <w:u w:color="44546A"/>
        </w:rPr>
        <w:t xml:space="preserve"> 2024</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 xml:space="preserve">and complete at least 25 hours as a mentor </w:t>
      </w:r>
      <w:proofErr w:type="gramStart"/>
      <w:r w:rsidRPr="00FE4CD2">
        <w:rPr>
          <w:rFonts w:cs="Times New Roman"/>
          <w:b/>
          <w:bCs/>
          <w:i/>
          <w:iCs/>
          <w:color w:val="000000" w:themeColor="text1"/>
          <w:highlight w:val="yellow"/>
        </w:rPr>
        <w:t>have the opportunity to</w:t>
      </w:r>
      <w:proofErr w:type="gramEnd"/>
      <w:r w:rsidRPr="00FE4CD2">
        <w:rPr>
          <w:rFonts w:cs="Times New Roman"/>
          <w:b/>
          <w:bCs/>
          <w:i/>
          <w:iCs/>
          <w:color w:val="000000" w:themeColor="text1"/>
          <w:highlight w:val="yellow"/>
        </w:rPr>
        <w:t xml:space="preserve">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 xml:space="preserve">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w:t>
      </w:r>
      <w:proofErr w:type="gramStart"/>
      <w:r w:rsidRPr="00FE4CD2">
        <w:rPr>
          <w:rFonts w:eastAsia="Times New Roman"/>
          <w:color w:val="000000" w:themeColor="text1"/>
          <w:bdr w:val="none" w:sz="0" w:space="0" w:color="auto"/>
        </w:rPr>
        <w:t>in light of</w:t>
      </w:r>
      <w:proofErr w:type="gramEnd"/>
      <w:r w:rsidRPr="00FE4CD2">
        <w:rPr>
          <w:rFonts w:eastAsia="Times New Roman"/>
          <w:color w:val="000000" w:themeColor="text1"/>
          <w:bdr w:val="none" w:sz="0" w:space="0" w:color="auto"/>
        </w:rPr>
        <w:t xml:space="preserve"> professional input and new learning in the field.</w:t>
      </w:r>
    </w:p>
    <w:p w14:paraId="797BA539" w14:textId="241FB0A2" w:rsidR="006B5DEE" w:rsidRPr="00FE4CD2" w:rsidRDefault="006B5DEE" w:rsidP="00F778D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68CF7D14" w14:textId="50A7D5DC"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
          <w:bCs/>
          <w:color w:val="000000" w:themeColor="text1"/>
        </w:rPr>
      </w:pP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1BEDF1C8" w:rsidR="006B5DEE" w:rsidRPr="00FE4CD2" w:rsidRDefault="006B5DEE" w:rsidP="666B3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At least 25 hours of direct service to students that focus on exclusively job responsibilities for this specific role.</w:t>
      </w:r>
      <w:r w:rsidR="0082701D" w:rsidRPr="00FE4CD2">
        <w:rPr>
          <w:rFonts w:eastAsia="Times New Roman"/>
          <w:color w:val="000000" w:themeColor="text1"/>
          <w:bdr w:val="none" w:sz="0" w:space="0" w:color="auto"/>
        </w:rPr>
        <w:t xml:space="preserve"> </w:t>
      </w:r>
      <w:r w:rsidR="002B3FC7" w:rsidRPr="666B326B">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the semester immediately following this course </w:t>
      </w:r>
      <w:proofErr w:type="gramStart"/>
      <w:r w:rsidR="002B3FC7" w:rsidRPr="666B326B">
        <w:rPr>
          <w:rFonts w:eastAsia="Times New Roman"/>
          <w:b/>
          <w:bCs/>
          <w:i/>
          <w:iCs/>
          <w:color w:val="000000" w:themeColor="text1"/>
          <w:highlight w:val="yellow"/>
          <w:bdr w:val="none" w:sz="0" w:space="0" w:color="auto"/>
        </w:rPr>
        <w:t>in order to</w:t>
      </w:r>
      <w:proofErr w:type="gramEnd"/>
      <w:r w:rsidR="002B3FC7" w:rsidRPr="666B326B">
        <w:rPr>
          <w:rFonts w:eastAsia="Times New Roman"/>
          <w:b/>
          <w:bCs/>
          <w:i/>
          <w:iCs/>
          <w:color w:val="000000" w:themeColor="text1"/>
          <w:highlight w:val="yellow"/>
          <w:bdr w:val="none" w:sz="0" w:space="0" w:color="auto"/>
        </w:rPr>
        <w:t xml:space="preserve"> count towards certification. </w:t>
      </w:r>
      <w:r w:rsidR="666B326B" w:rsidRP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666B326B">
          <w:rPr>
            <w:rStyle w:val="Hyperlink"/>
            <w:rFonts w:eastAsia="Times New Roman"/>
            <w:b/>
            <w:bCs/>
            <w:i/>
            <w:iCs/>
            <w:color w:val="467886"/>
            <w:highlight w:val="yellow"/>
          </w:rPr>
          <w:t>eagles@auburn.edu</w:t>
        </w:r>
      </w:hyperlink>
      <w:r w:rsidR="666B326B" w:rsidRP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666B326B" w:rsidRPr="666B326B">
        <w:rPr>
          <w:rFonts w:eastAsia="Times New Roman"/>
          <w:b/>
          <w:bCs/>
          <w:i/>
          <w:iCs/>
          <w:color w:val="000000" w:themeColor="text1"/>
        </w:rPr>
        <w:t xml:space="preserve"> </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 log that documents at least 25 hours of direct service per peer educator (last names and ID numbers redacted).</w:t>
      </w:r>
    </w:p>
    <w:p w14:paraId="0CC440E2" w14:textId="2F3B327C" w:rsidR="002F1DAD" w:rsidRPr="006A5498" w:rsidRDefault="006B5DEE" w:rsidP="006A5498">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2A150FBC" w14:textId="5BA4CF4A" w:rsidR="00757CA0" w:rsidRPr="00FE4CD2" w:rsidRDefault="00C20373" w:rsidP="00F778D0">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6661A51E">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6661A51E">
        <w:trPr>
          <w:trHeight w:val="629"/>
        </w:trPr>
        <w:tc>
          <w:tcPr>
            <w:tcW w:w="1350" w:type="dxa"/>
            <w:shd w:val="clear" w:color="auto" w:fill="D9D9D9" w:themeFill="background1" w:themeFillShade="D9"/>
          </w:tcPr>
          <w:p w14:paraId="46E85981" w14:textId="2677F5E3"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1</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5F4963C7" w:rsidR="0005659C" w:rsidRPr="00FE4CD2" w:rsidRDefault="0005659C" w:rsidP="006061E7">
            <w:pPr>
              <w:pStyle w:val="BodyA"/>
              <w:numPr>
                <w:ilvl w:val="0"/>
                <w:numId w:val="37"/>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003B2452"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August 27</w:t>
            </w:r>
            <w:r w:rsidR="003B2452"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14:paraId="00F9F2CD" w14:textId="3EA68512" w:rsidR="0005659C" w:rsidRPr="00FE4CD2" w:rsidRDefault="0005659C" w:rsidP="006061E7">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8C260F">
              <w:rPr>
                <w:rStyle w:val="NoneA"/>
                <w:rFonts w:ascii="Times New Roman" w:hAnsi="Times New Roman" w:cs="Times New Roman"/>
                <w:color w:val="000000" w:themeColor="text1"/>
              </w:rPr>
              <w:t>August 2</w:t>
            </w:r>
            <w:r w:rsidR="00E022CA">
              <w:rPr>
                <w:rStyle w:val="NoneA"/>
                <w:rFonts w:ascii="Times New Roman" w:hAnsi="Times New Roman" w:cs="Times New Roman"/>
                <w:color w:val="000000" w:themeColor="text1"/>
              </w:rPr>
              <w:t>7</w:t>
            </w:r>
            <w:r w:rsidR="008C260F"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14:paraId="358F0D9E" w14:textId="2E2B9A5B" w:rsidR="003B2452" w:rsidRPr="00FE4CD2" w:rsidRDefault="003B2452" w:rsidP="006061E7">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8C260F">
              <w:rPr>
                <w:rStyle w:val="NoneA"/>
                <w:rFonts w:ascii="Times New Roman" w:hAnsi="Times New Roman" w:cs="Times New Roman"/>
                <w:color w:val="000000" w:themeColor="text1"/>
              </w:rPr>
              <w:t>August 27</w:t>
            </w:r>
            <w:r w:rsidR="008C260F"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tc>
      </w:tr>
      <w:tr w:rsidR="0005659C" w:rsidRPr="00FE4CD2" w14:paraId="4CDA5A47" w14:textId="77777777" w:rsidTr="6661A51E">
        <w:trPr>
          <w:trHeight w:val="1367"/>
        </w:trPr>
        <w:tc>
          <w:tcPr>
            <w:tcW w:w="1350" w:type="dxa"/>
            <w:shd w:val="clear" w:color="auto" w:fill="auto"/>
          </w:tcPr>
          <w:p w14:paraId="21C79CA4" w14:textId="7C240789"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8</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5AF99321" w:rsidR="0005659C" w:rsidRPr="00FE4CD2" w:rsidRDefault="446FC01C" w:rsidP="446FC01C">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 xml:space="preserve">CRLA Topics Covered: Role of a Peer Mentor and Peer mentor Do’s and </w:t>
            </w:r>
            <w:proofErr w:type="spellStart"/>
            <w:r w:rsidRPr="446FC01C">
              <w:rPr>
                <w:rStyle w:val="NoneA"/>
                <w:rFonts w:ascii="Times New Roman" w:hAnsi="Times New Roman" w:cs="Times New Roman"/>
                <w:i/>
                <w:iCs/>
                <w:color w:val="000000" w:themeColor="text1"/>
                <w:highlight w:val="yellow"/>
              </w:rPr>
              <w:t>Dont’s</w:t>
            </w:r>
            <w:proofErr w:type="spellEnd"/>
          </w:p>
        </w:tc>
        <w:tc>
          <w:tcPr>
            <w:tcW w:w="3960" w:type="dxa"/>
            <w:shd w:val="clear" w:color="auto" w:fill="auto"/>
          </w:tcPr>
          <w:p w14:paraId="30ADD006" w14:textId="66863220" w:rsidR="0005659C" w:rsidRDefault="1EA78C3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8C260F">
              <w:rPr>
                <w:rStyle w:val="NoneA"/>
                <w:rFonts w:ascii="Times New Roman" w:hAnsi="Times New Roman" w:cs="Times New Roman"/>
                <w:color w:val="000000" w:themeColor="text1"/>
              </w:rPr>
              <w:t>September 3 at 11:59 p.m.</w:t>
            </w:r>
          </w:p>
          <w:p w14:paraId="01D11334" w14:textId="3A21C2B2" w:rsidR="0005659C" w:rsidRPr="00FE4CD2" w:rsidRDefault="001745C7" w:rsidP="004B2F72">
            <w:pPr>
              <w:pStyle w:val="BodyA"/>
              <w:numPr>
                <w:ilvl w:val="0"/>
                <w:numId w:val="37"/>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Pr>
                <w:rStyle w:val="NoneA"/>
                <w:rFonts w:ascii="Times New Roman" w:hAnsi="Times New Roman" w:cs="Times New Roman"/>
                <w:color w:val="000000" w:themeColor="text1"/>
              </w:rPr>
              <w:t>by September 3 at 11:59 p.m</w:t>
            </w:r>
            <w:r w:rsidR="008C260F" w:rsidRPr="00FE4CD2">
              <w:rPr>
                <w:rStyle w:val="NoneA"/>
                <w:rFonts w:ascii="Times New Roman" w:hAnsi="Times New Roman" w:cs="Times New Roman"/>
                <w:color w:val="000000" w:themeColor="text1"/>
              </w:rPr>
              <w:t>.</w:t>
            </w:r>
          </w:p>
        </w:tc>
      </w:tr>
      <w:tr w:rsidR="0005659C" w:rsidRPr="00FE4CD2" w14:paraId="6810C61B" w14:textId="77777777" w:rsidTr="6661A51E">
        <w:trPr>
          <w:trHeight w:val="422"/>
        </w:trPr>
        <w:tc>
          <w:tcPr>
            <w:tcW w:w="1350" w:type="dxa"/>
            <w:shd w:val="clear" w:color="auto" w:fill="DBDBDB" w:themeFill="text2" w:themeFillTint="66"/>
          </w:tcPr>
          <w:p w14:paraId="06E87ED4" w14:textId="38F8E223"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04</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4AF36AC8" w:rsidR="0005659C" w:rsidRPr="00FE4CD2" w:rsidRDefault="0008454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8C260F">
              <w:rPr>
                <w:rStyle w:val="NoneA"/>
                <w:rFonts w:ascii="Times New Roman" w:hAnsi="Times New Roman" w:cs="Times New Roman"/>
                <w:color w:val="000000" w:themeColor="text1"/>
              </w:rPr>
              <w:t>September 10</w:t>
            </w:r>
            <w:r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w:t>
            </w:r>
            <w:r w:rsidR="008C260F" w:rsidRPr="00FE4CD2">
              <w:rPr>
                <w:rStyle w:val="NoneA"/>
                <w:rFonts w:ascii="Times New Roman" w:hAnsi="Times New Roman" w:cs="Times New Roman"/>
                <w:color w:val="000000" w:themeColor="text1"/>
              </w:rPr>
              <w:t>.</w:t>
            </w:r>
          </w:p>
        </w:tc>
      </w:tr>
      <w:tr w:rsidR="00D4323D" w:rsidRPr="00FE4CD2" w14:paraId="2896AD67" w14:textId="77777777" w:rsidTr="6661A51E">
        <w:trPr>
          <w:trHeight w:val="422"/>
        </w:trPr>
        <w:tc>
          <w:tcPr>
            <w:tcW w:w="1350" w:type="dxa"/>
            <w:shd w:val="clear" w:color="auto" w:fill="FFFFFF" w:themeFill="background1"/>
          </w:tcPr>
          <w:p w14:paraId="7DDF6B88" w14:textId="35B103FA" w:rsidR="00D4323D"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1</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63293B1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078A6CD3" w:rsidR="00D4323D" w:rsidRDefault="1EA78C3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006061E7" w:rsidRPr="00FE4CD2">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p w14:paraId="0400AA6C" w14:textId="66510D4E" w:rsidR="00D4323D" w:rsidRPr="00FE4CD2" w:rsidRDefault="00E57B79" w:rsidP="008C260F">
            <w:pPr>
              <w:pStyle w:val="BodyA"/>
              <w:numPr>
                <w:ilvl w:val="0"/>
                <w:numId w:val="37"/>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sidRPr="00FE4CD2">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tc>
      </w:tr>
      <w:tr w:rsidR="0005659C" w:rsidRPr="00FE4CD2" w14:paraId="7D1C45AB" w14:textId="77777777" w:rsidTr="6661A51E">
        <w:trPr>
          <w:trHeight w:val="368"/>
        </w:trPr>
        <w:tc>
          <w:tcPr>
            <w:tcW w:w="1350" w:type="dxa"/>
            <w:shd w:val="clear" w:color="auto" w:fill="DCDCDC" w:themeFill="background2" w:themeFillTint="33"/>
          </w:tcPr>
          <w:p w14:paraId="46499A54" w14:textId="0973E514"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8</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E5A5772"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lastRenderedPageBreak/>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23BF4DE6" w14:textId="7BCEE152" w:rsidR="006061E7" w:rsidRPr="00315EFD" w:rsidRDefault="1EA78C34" w:rsidP="00315EFD">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Disability Etiquette and Awareness Quiz on Canvas Due </w:t>
            </w:r>
            <w:r w:rsidR="008C260F">
              <w:rPr>
                <w:rStyle w:val="NoneA"/>
                <w:rFonts w:ascii="Times New Roman" w:hAnsi="Times New Roman" w:cs="Times New Roman"/>
                <w:color w:val="000000" w:themeColor="text1"/>
              </w:rPr>
              <w:t>by September 24 at 11:59 p.m.</w:t>
            </w:r>
          </w:p>
        </w:tc>
      </w:tr>
      <w:tr w:rsidR="0005659C" w:rsidRPr="00FE4CD2" w14:paraId="5EF6D99B" w14:textId="77777777" w:rsidTr="6661A51E">
        <w:trPr>
          <w:trHeight w:val="422"/>
        </w:trPr>
        <w:tc>
          <w:tcPr>
            <w:tcW w:w="1350" w:type="dxa"/>
            <w:shd w:val="clear" w:color="auto" w:fill="FFFFFF" w:themeFill="background1"/>
          </w:tcPr>
          <w:p w14:paraId="4AFE7823" w14:textId="1A86EB24"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25</w:t>
            </w:r>
          </w:p>
        </w:tc>
        <w:tc>
          <w:tcPr>
            <w:tcW w:w="5940" w:type="dxa"/>
            <w:gridSpan w:val="2"/>
            <w:shd w:val="clear" w:color="auto" w:fill="FFFFFF" w:themeFill="background1"/>
          </w:tcPr>
          <w:p w14:paraId="1F53BAAC" w14:textId="0DF19AF7"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14:paraId="6A2D17CC" w14:textId="30A01F76" w:rsidR="0005659C" w:rsidRPr="00FE4CD2" w:rsidRDefault="4837C952" w:rsidP="00FD6C85">
            <w:pPr>
              <w:pStyle w:val="BodyA"/>
              <w:numPr>
                <w:ilvl w:val="0"/>
                <w:numId w:val="38"/>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EAGLES Academic Support Discussion Post Due by October 1 at 11:59 p.m.</w:t>
            </w:r>
          </w:p>
        </w:tc>
      </w:tr>
      <w:tr w:rsidR="0005659C" w:rsidRPr="00FE4CD2" w14:paraId="598DABAC" w14:textId="77777777" w:rsidTr="6661A51E">
        <w:trPr>
          <w:trHeight w:val="368"/>
        </w:trPr>
        <w:tc>
          <w:tcPr>
            <w:tcW w:w="1350" w:type="dxa"/>
            <w:shd w:val="clear" w:color="auto" w:fill="DCDCDC" w:themeFill="background2" w:themeFillTint="33"/>
          </w:tcPr>
          <w:p w14:paraId="07422772" w14:textId="63B83F82"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2</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0429FAF8" w14:textId="2A4BB3DA" w:rsidR="00E86148" w:rsidRPr="00C94BA7" w:rsidRDefault="00FA2724" w:rsidP="00C94BA7">
            <w:pPr>
              <w:pStyle w:val="BodyA"/>
              <w:numPr>
                <w:ilvl w:val="0"/>
                <w:numId w:val="37"/>
              </w:numPr>
              <w:spacing w:line="276" w:lineRule="auto"/>
              <w:rPr>
                <w:rStyle w:val="NoneA"/>
                <w:rFonts w:ascii="Times New Roman" w:hAnsi="Times New Roman" w:cs="Times New Roman"/>
                <w:bCs/>
                <w:color w:val="000000" w:themeColor="text1"/>
                <w:u w:color="44546A"/>
              </w:rPr>
            </w:pPr>
            <w:r>
              <w:rPr>
                <w:rStyle w:val="NoneA"/>
                <w:rFonts w:ascii="Times New Roman" w:hAnsi="Times New Roman" w:cs="Times New Roman"/>
                <w:color w:val="000000" w:themeColor="text1"/>
              </w:rPr>
              <w:t>Think Colleg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Discussion Post</w:t>
            </w:r>
            <w:r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October 8 at 11:59 p.m</w:t>
            </w:r>
            <w:r w:rsidR="00E86148">
              <w:rPr>
                <w:rStyle w:val="NoneA"/>
                <w:rFonts w:ascii="Times New Roman" w:hAnsi="Times New Roman" w:cs="Times New Roman"/>
                <w:color w:val="000000" w:themeColor="text1"/>
              </w:rPr>
              <w:t>.</w:t>
            </w:r>
          </w:p>
        </w:tc>
      </w:tr>
      <w:tr w:rsidR="00D4323D" w:rsidRPr="00FE4CD2" w14:paraId="0615F365" w14:textId="77777777" w:rsidTr="6661A51E">
        <w:trPr>
          <w:trHeight w:val="368"/>
        </w:trPr>
        <w:tc>
          <w:tcPr>
            <w:tcW w:w="1350" w:type="dxa"/>
            <w:shd w:val="clear" w:color="auto" w:fill="auto"/>
          </w:tcPr>
          <w:p w14:paraId="4A9DFECF" w14:textId="17843FBC"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9</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2F7C55C5" w14:textId="1FB17EC4" w:rsidR="00D4323D" w:rsidRPr="00FE4CD2" w:rsidRDefault="136890A9" w:rsidP="136890A9">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13AA3315" w:rsidR="00D4323D" w:rsidRPr="00FE4CD2" w:rsidRDefault="00EA451F" w:rsidP="00EA451F">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8C260F">
              <w:rPr>
                <w:rStyle w:val="NoneA"/>
                <w:rFonts w:ascii="Times New Roman" w:hAnsi="Times New Roman" w:cs="Times New Roman"/>
                <w:color w:val="000000" w:themeColor="text1"/>
              </w:rPr>
              <w:t>October 15 at 11:59 p.m.</w:t>
            </w:r>
          </w:p>
        </w:tc>
      </w:tr>
      <w:tr w:rsidR="00D4323D" w:rsidRPr="00FE4CD2" w14:paraId="17F2C579" w14:textId="77777777" w:rsidTr="6661A51E">
        <w:trPr>
          <w:trHeight w:val="413"/>
        </w:trPr>
        <w:tc>
          <w:tcPr>
            <w:tcW w:w="1350" w:type="dxa"/>
            <w:shd w:val="clear" w:color="auto" w:fill="DBDBDB" w:themeFill="text2" w:themeFillTint="66"/>
          </w:tcPr>
          <w:p w14:paraId="3252AE31" w14:textId="62CE09BE"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16</w:t>
            </w:r>
          </w:p>
        </w:tc>
        <w:tc>
          <w:tcPr>
            <w:tcW w:w="5940" w:type="dxa"/>
            <w:gridSpan w:val="2"/>
            <w:shd w:val="clear" w:color="auto" w:fill="DBDBDB" w:themeFill="text2" w:themeFillTint="66"/>
          </w:tcPr>
          <w:p w14:paraId="255ED6DB" w14:textId="743031B7" w:rsidR="00D4323D" w:rsidRPr="00FE4CD2" w:rsidRDefault="136890A9" w:rsidP="00D4323D">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525D3C78" w:rsidR="00D4323D" w:rsidRPr="00FE4CD2" w:rsidRDefault="00C94BA7" w:rsidP="00E86148">
            <w:pPr>
              <w:pStyle w:val="BodyA"/>
              <w:numPr>
                <w:ilvl w:val="0"/>
                <w:numId w:val="39"/>
              </w:numPr>
              <w:spacing w:line="276" w:lineRule="auto"/>
              <w:rPr>
                <w:rStyle w:val="NoneA"/>
                <w:rFonts w:ascii="Times New Roman" w:hAnsi="Times New Roman" w:cs="Times New Roman"/>
                <w:color w:val="000000" w:themeColor="text1"/>
              </w:rPr>
            </w:pPr>
            <w:r>
              <w:rPr>
                <w:rStyle w:val="NoneA"/>
                <w:rFonts w:ascii="Times New Roman" w:hAnsi="Times New Roman" w:cs="Times New Roman"/>
                <w:bCs/>
                <w:color w:val="000000" w:themeColor="text1"/>
              </w:rPr>
              <w:t>Peer Mentor Engagement Activity Due by October 22 at 11:59 p.m.</w:t>
            </w:r>
          </w:p>
        </w:tc>
      </w:tr>
      <w:tr w:rsidR="00D4323D" w:rsidRPr="00FE4CD2" w14:paraId="6CCBC50C" w14:textId="77777777" w:rsidTr="6661A51E">
        <w:trPr>
          <w:trHeight w:val="413"/>
        </w:trPr>
        <w:tc>
          <w:tcPr>
            <w:tcW w:w="1350" w:type="dxa"/>
            <w:shd w:val="clear" w:color="auto" w:fill="FFFFFF" w:themeFill="background1"/>
          </w:tcPr>
          <w:p w14:paraId="3DF0A819" w14:textId="05D787A8"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23</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6B6D4B00" w:rsidR="00D4323D" w:rsidRPr="00FE4CD2" w:rsidRDefault="00645DD2" w:rsidP="00962230">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00962230" w:rsidRPr="00FE4CD2">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 xml:space="preserve">Discussion </w:t>
            </w:r>
            <w:r w:rsidR="00315EFD">
              <w:rPr>
                <w:rStyle w:val="NoneA"/>
                <w:rFonts w:ascii="Times New Roman" w:hAnsi="Times New Roman" w:cs="Times New Roman"/>
                <w:color w:val="000000" w:themeColor="text1"/>
              </w:rPr>
              <w:t>Post Due</w:t>
            </w:r>
            <w:r w:rsidR="00962230" w:rsidRPr="00FE4CD2">
              <w:rPr>
                <w:rStyle w:val="NoneA"/>
                <w:rFonts w:ascii="Times New Roman" w:hAnsi="Times New Roman" w:cs="Times New Roman"/>
                <w:color w:val="000000" w:themeColor="text1"/>
              </w:rPr>
              <w:t xml:space="preserve"> </w:t>
            </w:r>
            <w:r w:rsidR="00594943">
              <w:rPr>
                <w:rStyle w:val="NoneA"/>
                <w:rFonts w:ascii="Times New Roman" w:hAnsi="Times New Roman" w:cs="Times New Roman"/>
                <w:color w:val="000000" w:themeColor="text1"/>
              </w:rPr>
              <w:t>by October 29 at 11:59 p.m.</w:t>
            </w:r>
          </w:p>
        </w:tc>
      </w:tr>
      <w:tr w:rsidR="00D4323D" w:rsidRPr="00FE4CD2" w14:paraId="7C866507" w14:textId="77777777" w:rsidTr="6661A51E">
        <w:trPr>
          <w:trHeight w:val="368"/>
        </w:trPr>
        <w:tc>
          <w:tcPr>
            <w:tcW w:w="1350" w:type="dxa"/>
            <w:shd w:val="clear" w:color="auto" w:fill="DCDCDC" w:themeFill="background2" w:themeFillTint="33"/>
          </w:tcPr>
          <w:p w14:paraId="112CB1C3" w14:textId="3A2A3210" w:rsidR="00D4323D" w:rsidRPr="008C260F" w:rsidRDefault="008C260F"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0/30</w:t>
            </w:r>
          </w:p>
        </w:tc>
        <w:tc>
          <w:tcPr>
            <w:tcW w:w="5940" w:type="dxa"/>
            <w:gridSpan w:val="2"/>
            <w:shd w:val="clear" w:color="auto" w:fill="DCDCDC" w:themeFill="background2" w:themeFillTint="33"/>
          </w:tcPr>
          <w:p w14:paraId="7AAC363E" w14:textId="3D02DAFA" w:rsidR="00645DD2" w:rsidRPr="00FE4CD2" w:rsidRDefault="00D4323D" w:rsidP="0024420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r w:rsidR="252DE3E4"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Pr>
          <w:p w14:paraId="27216E52" w14:textId="66CEEF89" w:rsidR="00D4323D" w:rsidRPr="00FE4CD2" w:rsidRDefault="00D4323D"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001543F0"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6 at 11:59 p.m.</w:t>
            </w:r>
          </w:p>
          <w:p w14:paraId="3BA9CF67" w14:textId="492D5528" w:rsidR="00D4323D" w:rsidRPr="00FE4CD2" w:rsidRDefault="00D4323D" w:rsidP="006061E7">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6661A51E">
        <w:trPr>
          <w:trHeight w:val="350"/>
        </w:trPr>
        <w:tc>
          <w:tcPr>
            <w:tcW w:w="1350" w:type="dxa"/>
            <w:shd w:val="clear" w:color="auto" w:fill="FFFFFF" w:themeFill="background1"/>
          </w:tcPr>
          <w:p w14:paraId="5B229C96" w14:textId="53BBB5D7" w:rsidR="00D4323D" w:rsidRPr="008C260F" w:rsidRDefault="008C260F"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06</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64F5481D" w:rsidR="00962230" w:rsidRPr="00FE4CD2" w:rsidRDefault="00962230" w:rsidP="00D77F5F">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14:paraId="38998231" w14:textId="3C3A0C2B" w:rsidR="006F1C64" w:rsidRPr="00FE4CD2" w:rsidRDefault="006F1C64" w:rsidP="00ED03EA">
            <w:pPr>
              <w:pStyle w:val="BodyA"/>
              <w:numPr>
                <w:ilvl w:val="0"/>
                <w:numId w:val="37"/>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November 12 at 11:59 p.m.</w:t>
            </w:r>
          </w:p>
        </w:tc>
      </w:tr>
      <w:tr w:rsidR="004F494F" w:rsidRPr="00FE4CD2" w14:paraId="0D62768A" w14:textId="77777777" w:rsidTr="6661A51E">
        <w:trPr>
          <w:trHeight w:val="350"/>
        </w:trPr>
        <w:tc>
          <w:tcPr>
            <w:tcW w:w="1350" w:type="dxa"/>
            <w:shd w:val="clear" w:color="auto" w:fill="DBDBDB" w:themeFill="text2" w:themeFillTint="66"/>
          </w:tcPr>
          <w:p w14:paraId="109C1678" w14:textId="07B3EFA0" w:rsidR="004F494F" w:rsidRPr="008C260F" w:rsidRDefault="008C260F" w:rsidP="004F494F">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13</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3E34DF59" w:rsidR="004F494F" w:rsidRPr="00FE4CD2" w:rsidRDefault="00962230"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00645DD2" w:rsidRPr="00FE4C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19 at 11:59 p.m.</w:t>
            </w:r>
          </w:p>
        </w:tc>
      </w:tr>
      <w:tr w:rsidR="004F494F" w:rsidRPr="00FE4CD2" w14:paraId="180D7035" w14:textId="77777777" w:rsidTr="6661A51E">
        <w:trPr>
          <w:trHeight w:val="368"/>
        </w:trPr>
        <w:tc>
          <w:tcPr>
            <w:tcW w:w="1350" w:type="dxa"/>
            <w:shd w:val="clear" w:color="auto" w:fill="FFFFFF" w:themeFill="background1"/>
          </w:tcPr>
          <w:p w14:paraId="5F5556BB" w14:textId="6B9B8EA5" w:rsidR="004F494F" w:rsidRPr="008C260F" w:rsidRDefault="008C260F"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1/20</w:t>
            </w:r>
          </w:p>
        </w:tc>
        <w:tc>
          <w:tcPr>
            <w:tcW w:w="5940" w:type="dxa"/>
            <w:gridSpan w:val="2"/>
            <w:shd w:val="clear" w:color="auto" w:fill="FFFFFF" w:themeFill="background1"/>
          </w:tcPr>
          <w:p w14:paraId="58F29117" w14:textId="74994216" w:rsidR="40C49966" w:rsidRDefault="40C49966" w:rsidP="40C49966">
            <w:pPr>
              <w:pStyle w:val="BodyA"/>
              <w:spacing w:line="276" w:lineRule="auto"/>
              <w:jc w:val="center"/>
            </w:pPr>
            <w:r w:rsidRPr="40C49966">
              <w:rPr>
                <w:rStyle w:val="NoneA"/>
                <w:rFonts w:ascii="Times New Roman" w:hAnsi="Times New Roman" w:cs="Times New Roman"/>
                <w:color w:val="000000" w:themeColor="text1"/>
              </w:rPr>
              <w:t>Be the Difference</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7F178C72" w:rsidR="004F494F" w:rsidRPr="00FE4CD2" w:rsidRDefault="6661A51E" w:rsidP="006061E7">
            <w:pPr>
              <w:pStyle w:val="BodyA"/>
              <w:numPr>
                <w:ilvl w:val="0"/>
                <w:numId w:val="37"/>
              </w:numPr>
              <w:spacing w:line="276" w:lineRule="auto"/>
              <w:rPr>
                <w:rStyle w:val="NoneA"/>
                <w:rFonts w:ascii="Times New Roman" w:hAnsi="Times New Roman" w:cs="Times New Roman"/>
                <w:color w:val="000000" w:themeColor="text1"/>
              </w:rPr>
            </w:pPr>
            <w:r w:rsidRPr="006A5498">
              <w:rPr>
                <w:rStyle w:val="NoneA"/>
                <w:rFonts w:ascii="Times New Roman" w:hAnsi="Times New Roman" w:cs="Times New Roman"/>
                <w:color w:val="000000" w:themeColor="text1"/>
              </w:rPr>
              <w:t xml:space="preserve">Be the Difference Scenario reflection </w:t>
            </w:r>
            <w:r w:rsidRPr="6661A51E">
              <w:rPr>
                <w:rStyle w:val="NoneA"/>
                <w:rFonts w:ascii="Times New Roman" w:hAnsi="Times New Roman" w:cs="Times New Roman"/>
                <w:color w:val="000000" w:themeColor="text1"/>
              </w:rPr>
              <w:t xml:space="preserve">and Resume Upload to Canvas Due by December 3 at 11:59 p.m. </w:t>
            </w:r>
          </w:p>
        </w:tc>
      </w:tr>
      <w:tr w:rsidR="004F494F" w:rsidRPr="00FE4CD2" w14:paraId="05138AB2" w14:textId="77777777" w:rsidTr="6661A51E">
        <w:trPr>
          <w:trHeight w:val="440"/>
        </w:trPr>
        <w:tc>
          <w:tcPr>
            <w:tcW w:w="1350" w:type="dxa"/>
            <w:shd w:val="clear" w:color="auto" w:fill="DCDCDC" w:themeFill="background2" w:themeFillTint="33"/>
          </w:tcPr>
          <w:p w14:paraId="64033026" w14:textId="535966DE" w:rsidR="004F494F" w:rsidRPr="008C260F" w:rsidRDefault="008C260F"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2/04</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lastRenderedPageBreak/>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683FA7FD" w14:textId="7E771964" w:rsidR="00594943" w:rsidRDefault="00594943"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eer Mentor Philosophy</w:t>
            </w:r>
            <w:r>
              <w:rPr>
                <w:rStyle w:val="NoneA"/>
                <w:rFonts w:ascii="Times New Roman" w:hAnsi="Times New Roman" w:cs="Times New Roman"/>
                <w:color w:val="000000" w:themeColor="text1"/>
              </w:rPr>
              <w:t xml:space="preserve"> by December 11 at 11:59 p.m.</w:t>
            </w:r>
          </w:p>
          <w:p w14:paraId="758C7AA7" w14:textId="31CDDBDA" w:rsidR="004F494F" w:rsidRPr="00FE4CD2" w:rsidRDefault="004F494F"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ost Test on Canvas</w:t>
            </w:r>
            <w:r w:rsidR="00962230"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December 11 at 11:59 p.m.</w:t>
            </w:r>
          </w:p>
          <w:p w14:paraId="7D216458" w14:textId="36189547" w:rsidR="004F494F" w:rsidRPr="00FE4CD2" w:rsidRDefault="004F494F"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00FD6C85" w:rsidRPr="00FE4CD2">
              <w:rPr>
                <w:rStyle w:val="NoneA"/>
                <w:rFonts w:ascii="Times New Roman" w:hAnsi="Times New Roman" w:cs="Times New Roman"/>
                <w:color w:val="000000" w:themeColor="text1"/>
              </w:rPr>
              <w:t xml:space="preserve">Video Due by </w:t>
            </w:r>
            <w:r w:rsidR="00594943">
              <w:rPr>
                <w:rStyle w:val="NoneA"/>
                <w:rFonts w:ascii="Times New Roman" w:hAnsi="Times New Roman" w:cs="Times New Roman"/>
                <w:color w:val="000000" w:themeColor="text1"/>
              </w:rPr>
              <w:t>December 11 at 11:59 p.m.</w:t>
            </w:r>
          </w:p>
        </w:tc>
      </w:tr>
    </w:tbl>
    <w:p w14:paraId="21027768" w14:textId="777777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6ABA6B9" w14:textId="11C02DA3" w:rsidR="00757CA0" w:rsidRPr="00602C86" w:rsidRDefault="6B21D212" w:rsidP="6B21D212">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6B21D212">
        <w:trPr>
          <w:jc w:val="center"/>
        </w:trPr>
        <w:tc>
          <w:tcPr>
            <w:tcW w:w="3001" w:type="dxa"/>
            <w:shd w:val="clear" w:color="auto" w:fill="002060"/>
          </w:tcPr>
          <w:p w14:paraId="3A36D59C" w14:textId="74C94742"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64AD919E" w14:textId="571FC896"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D0581" w:rsidRPr="00602C86" w14:paraId="4AC9E3DA" w14:textId="77777777" w:rsidTr="6B21D212">
        <w:trPr>
          <w:jc w:val="center"/>
        </w:trPr>
        <w:tc>
          <w:tcPr>
            <w:tcW w:w="3001" w:type="dxa"/>
          </w:tcPr>
          <w:p w14:paraId="0CAF4279" w14:textId="17811D0A"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3A95CCD0" w14:textId="092341F5"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D0581" w:rsidRPr="00602C86" w14:paraId="01D334AF" w14:textId="77777777" w:rsidTr="6B21D212">
        <w:trPr>
          <w:jc w:val="center"/>
        </w:trPr>
        <w:tc>
          <w:tcPr>
            <w:tcW w:w="3001" w:type="dxa"/>
          </w:tcPr>
          <w:p w14:paraId="3E3709AC" w14:textId="100965B3"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607ADF67" w14:textId="3B8A1C6B"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D0581" w:rsidRPr="00602C86" w14:paraId="42510972" w14:textId="77777777" w:rsidTr="6B21D212">
        <w:trPr>
          <w:jc w:val="center"/>
        </w:trPr>
        <w:tc>
          <w:tcPr>
            <w:tcW w:w="3001" w:type="dxa"/>
          </w:tcPr>
          <w:p w14:paraId="1E98CE34" w14:textId="2AF63412"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672B764F" w14:textId="0E18173A"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203D9402" w:rsidRPr="00602C86" w14:paraId="5630C327" w14:textId="77777777" w:rsidTr="6B21D212">
        <w:trPr>
          <w:jc w:val="center"/>
        </w:trPr>
        <w:tc>
          <w:tcPr>
            <w:tcW w:w="3001" w:type="dxa"/>
          </w:tcPr>
          <w:p w14:paraId="203CC970" w14:textId="26591192"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022AB3F2" w14:textId="2E86F8EB"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203D9402" w:rsidRPr="00602C86" w14:paraId="23109D05" w14:textId="77777777" w:rsidTr="6B21D212">
        <w:trPr>
          <w:jc w:val="center"/>
        </w:trPr>
        <w:tc>
          <w:tcPr>
            <w:tcW w:w="3001" w:type="dxa"/>
          </w:tcPr>
          <w:p w14:paraId="048357C7" w14:textId="3C397118"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28009261" w14:textId="3B0EC753"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D0581" w:rsidRPr="00602C86" w14:paraId="4ECAE7AC" w14:textId="77777777" w:rsidTr="6B21D212">
        <w:trPr>
          <w:jc w:val="center"/>
        </w:trPr>
        <w:tc>
          <w:tcPr>
            <w:tcW w:w="3001" w:type="dxa"/>
          </w:tcPr>
          <w:p w14:paraId="39E439B9" w14:textId="2BB815BE"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038749D9" w14:textId="76E8607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D0581" w:rsidRPr="00602C86" w14:paraId="7A0D2553" w14:textId="77777777" w:rsidTr="6B21D212">
        <w:trPr>
          <w:jc w:val="center"/>
        </w:trPr>
        <w:tc>
          <w:tcPr>
            <w:tcW w:w="3001" w:type="dxa"/>
          </w:tcPr>
          <w:p w14:paraId="592688C6" w14:textId="0ADACC26"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365A0539" w14:textId="1B3E3810"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D0581" w:rsidRPr="00602C86" w14:paraId="79C9AAB7" w14:textId="77777777" w:rsidTr="6B21D212">
        <w:trPr>
          <w:jc w:val="center"/>
        </w:trPr>
        <w:tc>
          <w:tcPr>
            <w:tcW w:w="3001" w:type="dxa"/>
          </w:tcPr>
          <w:p w14:paraId="655DD7E9" w14:textId="1BBB4028"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5C310219" w14:textId="7999049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D0581" w:rsidRPr="00602C86" w14:paraId="4999367F" w14:textId="77777777" w:rsidTr="6B21D212">
        <w:trPr>
          <w:jc w:val="center"/>
        </w:trPr>
        <w:tc>
          <w:tcPr>
            <w:tcW w:w="3001" w:type="dxa"/>
          </w:tcPr>
          <w:p w14:paraId="48A736B3" w14:textId="6FB80AB4"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51EA538F" w14:textId="13BD33AF"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410266" w:rsidRPr="00602C86" w14:paraId="1BF18E9C" w14:textId="77777777" w:rsidTr="6B21D212">
        <w:trPr>
          <w:jc w:val="center"/>
        </w:trPr>
        <w:tc>
          <w:tcPr>
            <w:tcW w:w="3001" w:type="dxa"/>
          </w:tcPr>
          <w:p w14:paraId="07D22981" w14:textId="751EA8FC" w:rsidR="00410266"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248EF8F5" w14:textId="7E05B37A" w:rsidR="00410266"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2A63B2" w:rsidRPr="00602C86" w14:paraId="1D5CCEA4" w14:textId="77777777" w:rsidTr="6B21D212">
        <w:trPr>
          <w:jc w:val="center"/>
        </w:trPr>
        <w:tc>
          <w:tcPr>
            <w:tcW w:w="6006" w:type="dxa"/>
            <w:gridSpan w:val="2"/>
          </w:tcPr>
          <w:p w14:paraId="0FA19A36" w14:textId="08D434F7"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45A5D153" w14:textId="06838158"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055C307A" w14:textId="446B799D"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3CBC6B32" w14:textId="6A254DEE"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4E3333F3" w14:textId="342B91C2"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3227EE29" w14:textId="77777777" w:rsidR="00757CA0" w:rsidRPr="00602C86" w:rsidRDefault="00757CA0" w:rsidP="6B21D212">
      <w:pPr>
        <w:pStyle w:val="BodyA"/>
        <w:ind w:left="360"/>
        <w:jc w:val="both"/>
        <w:rPr>
          <w:rStyle w:val="NoneA"/>
          <w:rFonts w:eastAsia="Times New Roman" w:cs="Times New Roman"/>
          <w:b/>
          <w:bCs/>
          <w:color w:val="000000" w:themeColor="text1"/>
        </w:rPr>
      </w:pPr>
    </w:p>
    <w:p w14:paraId="40E8648D" w14:textId="1EA3F6F2"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3E0209B6" w14:textId="7A53E685"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2C86" w:rsidRDefault="00757CA0" w:rsidP="6B21D212">
      <w:pPr>
        <w:pStyle w:val="BodyA"/>
        <w:tabs>
          <w:tab w:val="left" w:pos="360"/>
        </w:tabs>
        <w:jc w:val="both"/>
        <w:rPr>
          <w:rFonts w:eastAsia="Times New Roman" w:cs="Times New Roman"/>
          <w:color w:val="auto"/>
        </w:rPr>
      </w:pPr>
    </w:p>
    <w:p w14:paraId="2FD3ABEE" w14:textId="3726E374"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Default="6C1B351F" w:rsidP="6B21D212">
      <w:pPr>
        <w:pStyle w:val="BodyA"/>
        <w:tabs>
          <w:tab w:val="left" w:pos="360"/>
        </w:tabs>
        <w:jc w:val="both"/>
        <w:rPr>
          <w:rFonts w:eastAsia="Times New Roman" w:cs="Times New Roman"/>
          <w:color w:val="auto"/>
        </w:rPr>
      </w:pPr>
    </w:p>
    <w:p w14:paraId="6B056283" w14:textId="28A97E69" w:rsidR="5EA86141" w:rsidRDefault="6B21D212" w:rsidP="6B21D212">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43AD6F8D" w14:textId="7DACFA06" w:rsidR="00757CA0" w:rsidRPr="00602C86" w:rsidRDefault="00757CA0" w:rsidP="6B21D212">
      <w:pPr>
        <w:pStyle w:val="BodyA"/>
        <w:tabs>
          <w:tab w:val="left" w:pos="360"/>
        </w:tabs>
        <w:jc w:val="both"/>
        <w:rPr>
          <w:rFonts w:eastAsia="Times New Roman" w:cs="Times New Roman"/>
          <w:color w:val="auto"/>
        </w:rPr>
      </w:pPr>
    </w:p>
    <w:p w14:paraId="7E1B914E" w14:textId="6606BC1C"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2C86" w:rsidRDefault="00757CA0" w:rsidP="6B21D212">
      <w:pPr>
        <w:pStyle w:val="BodyA"/>
        <w:tabs>
          <w:tab w:val="left" w:pos="360"/>
        </w:tabs>
        <w:jc w:val="both"/>
        <w:rPr>
          <w:rFonts w:eastAsia="Times New Roman" w:cs="Times New Roman"/>
          <w:color w:val="000000" w:themeColor="text1"/>
        </w:rPr>
      </w:pPr>
    </w:p>
    <w:p w14:paraId="17AFEFEF" w14:textId="2B6B7E3A"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lastRenderedPageBreak/>
        <w:t xml:space="preserve">Reflection Assignment #2: </w:t>
      </w:r>
      <w:r w:rsidRPr="6B21D212">
        <w:rPr>
          <w:rFonts w:eastAsia="Times New Roman" w:cs="Times New Roman"/>
          <w:color w:val="auto"/>
        </w:rPr>
        <w:t xml:space="preserve">This reflection assignment calls for students to reflect on the topic of ableism. </w:t>
      </w:r>
    </w:p>
    <w:p w14:paraId="50828E12" w14:textId="77777777" w:rsidR="002A63B2" w:rsidRPr="00602C86" w:rsidRDefault="002A63B2" w:rsidP="6B21D212">
      <w:pPr>
        <w:pStyle w:val="BodyA"/>
        <w:tabs>
          <w:tab w:val="left" w:pos="360"/>
        </w:tabs>
        <w:jc w:val="both"/>
        <w:rPr>
          <w:rFonts w:eastAsia="Times New Roman" w:cs="Times New Roman"/>
          <w:b/>
          <w:bCs/>
          <w:color w:val="auto"/>
        </w:rPr>
      </w:pPr>
    </w:p>
    <w:p w14:paraId="5F053ACB" w14:textId="55D63ACE"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488D842C" w14:textId="77777777" w:rsidR="002A63B2" w:rsidRPr="00602C86" w:rsidRDefault="002A63B2" w:rsidP="6B21D212">
      <w:pPr>
        <w:pStyle w:val="BodyA"/>
        <w:tabs>
          <w:tab w:val="left" w:pos="360"/>
        </w:tabs>
        <w:jc w:val="both"/>
        <w:rPr>
          <w:rFonts w:eastAsia="Times New Roman" w:cs="Times New Roman"/>
          <w:b/>
          <w:bCs/>
          <w:color w:val="auto"/>
        </w:rPr>
      </w:pPr>
    </w:p>
    <w:p w14:paraId="61DD5E6E" w14:textId="169AD278" w:rsidR="00757CA0" w:rsidRPr="00602C86" w:rsidRDefault="6B21D212" w:rsidP="6B21D212">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Default="20BE64BA" w:rsidP="6B21D212">
      <w:pPr>
        <w:pStyle w:val="BodyA"/>
        <w:tabs>
          <w:tab w:val="left" w:pos="360"/>
        </w:tabs>
        <w:jc w:val="both"/>
        <w:rPr>
          <w:rFonts w:eastAsia="Times New Roman" w:cs="Times New Roman"/>
          <w:color w:val="auto"/>
        </w:rPr>
      </w:pPr>
    </w:p>
    <w:p w14:paraId="0755DBD6" w14:textId="60A54556" w:rsidR="20BE64BA" w:rsidRDefault="6B21D212" w:rsidP="6B21D212">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14:paraId="515F7A9A" w14:textId="4C891312" w:rsidR="00757CA0" w:rsidRPr="00602C86" w:rsidRDefault="00757CA0" w:rsidP="6B21D212">
      <w:pPr>
        <w:pStyle w:val="BodyA"/>
        <w:tabs>
          <w:tab w:val="left" w:pos="360"/>
        </w:tabs>
        <w:jc w:val="both"/>
        <w:rPr>
          <w:rFonts w:eastAsia="Times New Roman" w:cs="Times New Roman"/>
          <w:b/>
          <w:bCs/>
          <w:color w:val="auto"/>
        </w:rPr>
      </w:pPr>
    </w:p>
    <w:p w14:paraId="41AD6C56" w14:textId="126EE99F" w:rsidR="00B61667"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6FF8E7F9" w14:textId="249CCD25"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2E76BAD7" w14:textId="68EB3F42"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14:paraId="23E6B2A7" w14:textId="2607021C"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75E8A125" w14:textId="77777777" w:rsidR="00B61667" w:rsidRPr="00602C86" w:rsidRDefault="00B61667" w:rsidP="6B21D212">
      <w:pPr>
        <w:pStyle w:val="BodyA"/>
        <w:tabs>
          <w:tab w:val="left" w:pos="360"/>
        </w:tabs>
        <w:ind w:left="1080"/>
        <w:jc w:val="both"/>
        <w:rPr>
          <w:rFonts w:eastAsia="Times New Roman" w:cs="Times New Roman"/>
          <w:color w:val="auto"/>
        </w:rPr>
      </w:pPr>
    </w:p>
    <w:p w14:paraId="75811262" w14:textId="37EEC246"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6B21D212">
      <w:pPr>
        <w:pStyle w:val="BodyA"/>
        <w:tabs>
          <w:tab w:val="left" w:pos="360"/>
        </w:tabs>
        <w:jc w:val="both"/>
        <w:rPr>
          <w:rFonts w:eastAsia="Times New Roman" w:cs="Times New Roman"/>
          <w:color w:val="auto"/>
        </w:rPr>
      </w:pPr>
    </w:p>
    <w:p w14:paraId="37682821" w14:textId="77632321"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2C86" w:rsidRDefault="00757CA0" w:rsidP="6B21D212">
      <w:pPr>
        <w:pStyle w:val="BodyA"/>
        <w:tabs>
          <w:tab w:val="left" w:pos="360"/>
        </w:tabs>
        <w:jc w:val="both"/>
        <w:rPr>
          <w:rFonts w:eastAsia="Times New Roman" w:cs="Times New Roman"/>
          <w:b/>
          <w:bCs/>
          <w:color w:val="auto"/>
        </w:rPr>
      </w:pPr>
    </w:p>
    <w:p w14:paraId="21C9E0D1" w14:textId="41F93DDD" w:rsidR="00757CA0" w:rsidRPr="00602C86" w:rsidRDefault="6B21D212" w:rsidP="6B21D212">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w:t>
      </w:r>
      <w:proofErr w:type="gramStart"/>
      <w:r w:rsidRPr="6B21D212">
        <w:rPr>
          <w:rFonts w:eastAsia="Times New Roman"/>
        </w:rPr>
        <w:t>take action</w:t>
      </w:r>
      <w:proofErr w:type="gramEnd"/>
      <w:r w:rsidRPr="6B21D212">
        <w:rPr>
          <w:rFonts w:eastAsia="Times New Roman"/>
        </w:rPr>
        <w:t xml:space="preserve"> in harmful and dangerous situations. Through presentations, and continuing education, Auburn University will Be the Difference. </w:t>
      </w:r>
    </w:p>
    <w:p w14:paraId="2A2AA458" w14:textId="1F086C1B" w:rsidR="00757CA0" w:rsidRPr="00602C86" w:rsidRDefault="6B21D212" w:rsidP="6B21D212">
      <w:pPr>
        <w:rPr>
          <w:rFonts w:eastAsia="Times New Roman"/>
        </w:rPr>
      </w:pPr>
      <w:r w:rsidRPr="6B21D212">
        <w:rPr>
          <w:rFonts w:eastAsia="Times New Roman"/>
        </w:rPr>
        <w:t xml:space="preserve">The program goals are: </w:t>
      </w:r>
    </w:p>
    <w:p w14:paraId="5219D5F2" w14:textId="385FDE6E" w:rsidR="00757CA0" w:rsidRPr="00602C86" w:rsidRDefault="6B21D212" w:rsidP="6B21D212">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14:paraId="18493972" w14:textId="772E048F" w:rsidR="00757CA0" w:rsidRPr="00602C86" w:rsidRDefault="6B21D212" w:rsidP="6B21D212">
      <w:pPr>
        <w:pStyle w:val="ListParagraph"/>
        <w:numPr>
          <w:ilvl w:val="0"/>
          <w:numId w:val="1"/>
        </w:numPr>
        <w:rPr>
          <w:color w:val="000000" w:themeColor="text1"/>
        </w:rPr>
      </w:pPr>
      <w:r w:rsidRPr="6B21D212">
        <w:rPr>
          <w:color w:val="auto"/>
        </w:rPr>
        <w:t>Increase awareness of helping behavior</w:t>
      </w:r>
    </w:p>
    <w:p w14:paraId="6A2F9F73" w14:textId="73BD9F9A" w:rsidR="00757CA0" w:rsidRPr="00602C86" w:rsidRDefault="6B21D212" w:rsidP="6B21D212">
      <w:pPr>
        <w:pStyle w:val="ListParagraph"/>
        <w:numPr>
          <w:ilvl w:val="0"/>
          <w:numId w:val="1"/>
        </w:numPr>
        <w:rPr>
          <w:color w:val="000000" w:themeColor="text1"/>
        </w:rPr>
      </w:pPr>
      <w:r w:rsidRPr="6B21D212">
        <w:rPr>
          <w:color w:val="auto"/>
        </w:rPr>
        <w:lastRenderedPageBreak/>
        <w:t>Increase motivation to help.</w:t>
      </w:r>
    </w:p>
    <w:p w14:paraId="6A61214D" w14:textId="70138652" w:rsidR="00757CA0" w:rsidRPr="00602C86" w:rsidRDefault="6B21D212" w:rsidP="6B21D21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14:paraId="78D71DBE" w14:textId="142405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B6D29C7" w14:textId="205387F7" w:rsidR="00757CA0" w:rsidRPr="00602C86" w:rsidRDefault="6B21D212" w:rsidP="6B21D212">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2C86" w:rsidRDefault="00757CA0" w:rsidP="6B21D212">
      <w:pPr>
        <w:rPr>
          <w:rFonts w:eastAsia="Times New Roman"/>
        </w:rPr>
      </w:pPr>
    </w:p>
    <w:p w14:paraId="4836B8B0" w14:textId="44074E36" w:rsidR="00757CA0" w:rsidRPr="00602C86" w:rsidRDefault="6B21D212" w:rsidP="6B21D212">
      <w:pPr>
        <w:rPr>
          <w:rFonts w:eastAsia="Times New Roman"/>
          <w:b/>
          <w:bCs/>
        </w:rPr>
      </w:pPr>
      <w:r w:rsidRPr="6B21D212">
        <w:rPr>
          <w:rFonts w:eastAsia="Times New Roman"/>
          <w:b/>
          <w:bCs/>
        </w:rPr>
        <w:t xml:space="preserve">Mock Peer Mentor Session: </w:t>
      </w:r>
      <w:r w:rsidRPr="6B21D212">
        <w:rPr>
          <w:rFonts w:eastAsia="Times New Roman"/>
        </w:rPr>
        <w:t xml:space="preserve">Students will participate in a mock peer mentor session to demonstrate an understanding of interacting with students in a peer mentor role. Students will be given a scenario and </w:t>
      </w:r>
      <w:proofErr w:type="gramStart"/>
      <w:r w:rsidRPr="6B21D212">
        <w:rPr>
          <w:rFonts w:eastAsia="Times New Roman"/>
        </w:rPr>
        <w:t>have to</w:t>
      </w:r>
      <w:proofErr w:type="gramEnd"/>
      <w:r w:rsidRPr="6B21D212">
        <w:rPr>
          <w:rFonts w:eastAsia="Times New Roman"/>
        </w:rPr>
        <w:t xml:space="preserve"> model techniques learned in class to best support individuals with disabilities.</w:t>
      </w:r>
    </w:p>
    <w:p w14:paraId="7B0F66EB" w14:textId="77CA5E1B" w:rsidR="00757CA0" w:rsidRPr="00602C86" w:rsidRDefault="00757CA0" w:rsidP="6B21D212">
      <w:pPr>
        <w:rPr>
          <w:rFonts w:eastAsia="Times New Roman"/>
          <w:b/>
          <w:bCs/>
        </w:rPr>
      </w:pPr>
    </w:p>
    <w:p w14:paraId="22D0D3FC" w14:textId="32DC7B8E" w:rsidR="00757CA0" w:rsidRPr="00602C86" w:rsidRDefault="6B21D212" w:rsidP="6B21D212">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6B21D212">
      <w:pPr>
        <w:rPr>
          <w:rFonts w:eastAsia="Times New Roman"/>
          <w:b/>
          <w:bCs/>
        </w:rPr>
      </w:pPr>
    </w:p>
    <w:p w14:paraId="05EF104D" w14:textId="32AA98A6" w:rsidR="00757CA0" w:rsidRPr="00602C86" w:rsidRDefault="6B21D212" w:rsidP="6B21D212">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2C86" w:rsidRDefault="00757CA0" w:rsidP="6B21D212">
      <w:pPr>
        <w:pStyle w:val="BodyA"/>
        <w:tabs>
          <w:tab w:val="left" w:pos="360"/>
        </w:tabs>
        <w:ind w:left="360"/>
        <w:jc w:val="both"/>
        <w:rPr>
          <w:rStyle w:val="NoneA"/>
          <w:rFonts w:eastAsia="Times New Roman" w:cs="Times New Roman"/>
          <w:color w:val="000000" w:themeColor="text1"/>
        </w:rPr>
      </w:pPr>
    </w:p>
    <w:p w14:paraId="374FEF63" w14:textId="77777777"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109F8701" w14:textId="77777777" w:rsidR="00757CA0" w:rsidRPr="00602C86" w:rsidRDefault="00757CA0" w:rsidP="6B21D212">
      <w:pPr>
        <w:pStyle w:val="BodyA"/>
        <w:ind w:left="1145"/>
        <w:jc w:val="both"/>
        <w:rPr>
          <w:rFonts w:eastAsia="Times New Roman" w:cs="Times New Roman"/>
          <w:color w:val="000000" w:themeColor="text1"/>
        </w:rPr>
      </w:pPr>
      <w:bookmarkStart w:id="0" w:name="_Hlk515266495"/>
    </w:p>
    <w:p w14:paraId="530AE344" w14:textId="77777777" w:rsidR="00757CA0" w:rsidRPr="00602C86" w:rsidRDefault="6B21D212" w:rsidP="6B21D212">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rsidP="6B21D212">
      <w:pPr>
        <w:pStyle w:val="ListParagraph"/>
        <w:ind w:left="0"/>
        <w:rPr>
          <w:color w:val="000000" w:themeColor="text1"/>
        </w:rPr>
      </w:pPr>
    </w:p>
    <w:p w14:paraId="77F744FA" w14:textId="77777777" w:rsidR="00757CA0" w:rsidRPr="00602C86" w:rsidRDefault="6B21D212" w:rsidP="6B21D212">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2C86" w:rsidRDefault="00757CA0" w:rsidP="6B21D212">
      <w:pPr>
        <w:pStyle w:val="ListParagraph"/>
        <w:ind w:left="1800"/>
        <w:rPr>
          <w:color w:val="000000" w:themeColor="text1"/>
        </w:rPr>
      </w:pPr>
    </w:p>
    <w:p w14:paraId="7179F88C"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9" w:history="1">
        <w:r w:rsidRPr="6B21D212">
          <w:rPr>
            <w:rStyle w:val="Hyperlink1"/>
            <w:color w:val="000000" w:themeColor="text1"/>
            <w:sz w:val="24"/>
            <w:szCs w:val="24"/>
          </w:rPr>
          <w:t xml:space="preserve">Student </w:t>
        </w:r>
        <w:r w:rsidRPr="6B21D212">
          <w:rPr>
            <w:rStyle w:val="Hyperlink1"/>
            <w:color w:val="000000" w:themeColor="text1"/>
            <w:sz w:val="24"/>
            <w:szCs w:val="24"/>
          </w:rPr>
          <w:lastRenderedPageBreak/>
          <w:t>Policy eHandbook</w:t>
        </w:r>
      </w:hyperlink>
      <w:r w:rsidRPr="6B21D212">
        <w:rPr>
          <w:rStyle w:val="NoneA"/>
          <w:color w:val="000000" w:themeColor="text1"/>
          <w:shd w:val="clear" w:color="auto" w:fill="FFFFFF"/>
        </w:rPr>
        <w:t> for more information on excused absences (</w:t>
      </w:r>
      <w:hyperlink r:id="rId10"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6F4116E1" w14:textId="77777777" w:rsidR="00757CA0" w:rsidRPr="00602C86" w:rsidRDefault="00757CA0" w:rsidP="6B21D212">
      <w:pPr>
        <w:pStyle w:val="ListParagraph"/>
        <w:ind w:left="1800"/>
        <w:rPr>
          <w:color w:val="000000" w:themeColor="text1"/>
        </w:rPr>
      </w:pPr>
    </w:p>
    <w:p w14:paraId="2F17B80A" w14:textId="109CAA2A" w:rsidR="00757CA0" w:rsidRPr="00602C86" w:rsidRDefault="00C20373" w:rsidP="6B21D212">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00AD215B" w:rsidRPr="6B21D212">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00AD215B" w:rsidRPr="6B21D212">
        <w:rPr>
          <w:rStyle w:val="NoneA"/>
          <w:color w:val="000000" w:themeColor="text1"/>
          <w:shd w:val="clear" w:color="auto" w:fill="FFFFFF"/>
        </w:rPr>
        <w:t>examinations</w:t>
      </w:r>
      <w:r w:rsidRPr="6B21D212">
        <w:rPr>
          <w:rStyle w:val="NoneA"/>
          <w:color w:val="000000" w:themeColor="text1"/>
          <w:shd w:val="clear" w:color="auto" w:fill="FFFFFF"/>
        </w:rPr>
        <w:t xml:space="preserve"> (</w:t>
      </w:r>
      <w:r w:rsidR="00AD215B" w:rsidRPr="6B21D212">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6B21D212">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w:t>
      </w:r>
      <w:proofErr w:type="gramStart"/>
      <w:r w:rsidRPr="6B21D212">
        <w:rPr>
          <w:rStyle w:val="NoneA"/>
          <w:color w:val="000000" w:themeColor="text1"/>
          <w:shd w:val="clear" w:color="auto" w:fill="FFFFFF"/>
        </w:rPr>
        <w:t>University</w:t>
      </w:r>
      <w:proofErr w:type="gramEnd"/>
      <w:r w:rsidRPr="6B21D212">
        <w:rPr>
          <w:rStyle w:val="NoneA"/>
          <w:color w:val="000000" w:themeColor="text1"/>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6B21D212">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14:paraId="3BFC2CAD" w14:textId="77777777" w:rsidR="00757CA0" w:rsidRPr="00602C86" w:rsidRDefault="00757CA0" w:rsidP="6B21D212">
      <w:pPr>
        <w:pStyle w:val="ListParagraph"/>
        <w:ind w:left="1800"/>
        <w:rPr>
          <w:color w:val="000000" w:themeColor="text1"/>
        </w:rPr>
      </w:pPr>
    </w:p>
    <w:p w14:paraId="544AC8E8" w14:textId="4204F94A" w:rsidR="00757CA0" w:rsidRPr="00602C86" w:rsidRDefault="6B21D212" w:rsidP="6B21D212">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rsidP="6B21D212">
      <w:pPr>
        <w:pStyle w:val="ListParagraph"/>
        <w:rPr>
          <w:rStyle w:val="NoneA"/>
          <w:color w:val="000000" w:themeColor="text1"/>
          <w:shd w:val="clear" w:color="auto" w:fill="FFFFFF"/>
        </w:rPr>
      </w:pPr>
    </w:p>
    <w:p w14:paraId="2867ADFD"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2C86" w:rsidRDefault="6B21D212" w:rsidP="6B21D212">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638E3AD6" w14:textId="53796737" w:rsidR="7A3278A5" w:rsidRPr="00602C86" w:rsidRDefault="6B21D212" w:rsidP="6B21D212">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2C86" w:rsidRDefault="6B21D212" w:rsidP="6B21D212">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59D7E403"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rPr>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1" w:history="1">
        <w:r w:rsidRPr="6B21D212">
          <w:rPr>
            <w:rStyle w:val="Hyperlink3"/>
            <w:color w:val="000000" w:themeColor="text1"/>
            <w:sz w:val="24"/>
            <w:szCs w:val="24"/>
          </w:rPr>
          <w:t xml:space="preserve">Student Policy </w:t>
        </w:r>
        <w:proofErr w:type="spellStart"/>
        <w:r w:rsidRPr="6B21D212">
          <w:rPr>
            <w:rStyle w:val="Hyperlink3"/>
            <w:color w:val="000000" w:themeColor="text1"/>
            <w:sz w:val="24"/>
            <w:szCs w:val="24"/>
          </w:rPr>
          <w:t>eHandbook</w:t>
        </w:r>
        <w:proofErr w:type="spellEnd"/>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rsidP="6B21D212">
      <w:pPr>
        <w:pStyle w:val="ListParagraph"/>
        <w:ind w:left="1800"/>
        <w:rPr>
          <w:color w:val="000000" w:themeColor="text1"/>
        </w:rPr>
      </w:pPr>
    </w:p>
    <w:p w14:paraId="72795840" w14:textId="1A13F819" w:rsidR="00757CA0" w:rsidRPr="00602C86" w:rsidRDefault="6B21D212" w:rsidP="6B21D212">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w:t>
      </w:r>
      <w:r w:rsidRPr="6B21D212">
        <w:rPr>
          <w:rStyle w:val="NoneA"/>
          <w:color w:val="auto"/>
        </w:rPr>
        <w:lastRenderedPageBreak/>
        <w:t xml:space="preserve">to allow completion of the course. If this occurs, an addendum to your syllabus and/or course assignments will replace the original materials. </w:t>
      </w:r>
    </w:p>
    <w:p w14:paraId="343B8676" w14:textId="77777777" w:rsidR="00757CA0" w:rsidRPr="00602C86" w:rsidRDefault="00757CA0" w:rsidP="6B21D212">
      <w:pPr>
        <w:pStyle w:val="ListParagraph"/>
        <w:ind w:left="1800"/>
        <w:rPr>
          <w:color w:val="000000" w:themeColor="text1"/>
        </w:rPr>
      </w:pPr>
    </w:p>
    <w:p w14:paraId="6AA23667" w14:textId="77777777" w:rsidR="00757CA0" w:rsidRPr="00602C86" w:rsidRDefault="6B21D212" w:rsidP="6B21D212">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Engage in responsible and ethical professional practices</w:t>
      </w:r>
    </w:p>
    <w:p w14:paraId="72867A6C"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Contribute to collaborative learning communities</w:t>
      </w:r>
    </w:p>
    <w:p w14:paraId="2C137467"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Demonstrate a commitment to diversity</w:t>
      </w:r>
    </w:p>
    <w:p w14:paraId="01654DF1"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14:paraId="266BC4B5" w14:textId="77777777" w:rsidR="00757CA0" w:rsidRPr="00602C86" w:rsidRDefault="00757CA0" w:rsidP="6B21D212">
      <w:pPr>
        <w:pStyle w:val="BodyA"/>
        <w:ind w:left="360"/>
        <w:rPr>
          <w:rStyle w:val="NoneA"/>
          <w:rFonts w:eastAsia="Times New Roman" w:cs="Times New Roman"/>
          <w:b/>
          <w:bCs/>
          <w:color w:val="000000" w:themeColor="text1"/>
        </w:rPr>
      </w:pPr>
    </w:p>
    <w:p w14:paraId="54AF22FB" w14:textId="38FC44D7"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w:t>
      </w:r>
      <w:proofErr w:type="spellStart"/>
      <w:r w:rsidRPr="6B21D212">
        <w:rPr>
          <w:rFonts w:eastAsia="Times New Roman"/>
        </w:rPr>
        <w:t>auburncares</w:t>
      </w:r>
      <w:proofErr w:type="spellEnd"/>
      <w:r w:rsidRPr="6B21D212">
        <w:rPr>
          <w:rFonts w:eastAsia="Times New Roman"/>
        </w:rPr>
        <w:t>. Auburn Cares will help you navigate any difficult circumstances you may be facing by connecting you with the appropriate resources or services.</w:t>
      </w:r>
    </w:p>
    <w:p w14:paraId="63B1EB61" w14:textId="155FE1B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6B21D212">
        <w:rPr>
          <w:rFonts w:eastAsia="Times New Roman"/>
        </w:rPr>
        <w:t>scps</w:t>
      </w:r>
      <w:proofErr w:type="spellEnd"/>
      <w:r w:rsidRPr="6B21D212">
        <w:rPr>
          <w:rFonts w:eastAsia="Times New Roman"/>
        </w:rPr>
        <w:t>.</w:t>
      </w:r>
    </w:p>
    <w:p w14:paraId="24AE1258" w14:textId="3FF95420" w:rsidR="00757CA0" w:rsidRDefault="6B21D212" w:rsidP="6B21D212">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w:t>
      </w:r>
      <w:proofErr w:type="gramStart"/>
      <w:r w:rsidRPr="6B21D212">
        <w:rPr>
          <w:rFonts w:eastAsia="Times New Roman" w:cs="Times New Roman"/>
          <w:color w:val="auto"/>
        </w:rPr>
        <w:t>insecurity</w:t>
      </w:r>
      <w:proofErr w:type="gramEnd"/>
      <w:r w:rsidRPr="6B21D212">
        <w:rPr>
          <w:rFonts w:eastAsia="Times New Roman" w:cs="Times New Roman"/>
          <w:color w:val="auto"/>
        </w:rPr>
        <w:t xml:space="preserve"> or an unexpected financial crisis is encouraged to contact Auburn Cares at 334-844-1305 or </w:t>
      </w:r>
      <w:hyperlink r:id="rId12">
        <w:r w:rsidRPr="6B21D212">
          <w:rPr>
            <w:rStyle w:val="Hyperlink"/>
            <w:rFonts w:eastAsia="Times New Roman" w:cs="Times New Roman"/>
            <w:color w:val="auto"/>
          </w:rPr>
          <w:t>auburn.edu/</w:t>
        </w:r>
        <w:proofErr w:type="spellStart"/>
        <w:r w:rsidRPr="6B21D212">
          <w:rPr>
            <w:rStyle w:val="Hyperlink"/>
            <w:rFonts w:eastAsia="Times New Roman" w:cs="Times New Roman"/>
            <w:color w:val="auto"/>
          </w:rPr>
          <w:t>auburncaresLinks</w:t>
        </w:r>
        <w:proofErr w:type="spellEnd"/>
        <w:r w:rsidRPr="6B21D212">
          <w:rPr>
            <w:rStyle w:val="Hyperlink"/>
            <w:rFonts w:eastAsia="Times New Roman" w:cs="Times New Roman"/>
            <w:color w:val="auto"/>
          </w:rPr>
          <w:t xml:space="preserve"> to an external site.</w:t>
        </w:r>
      </w:hyperlink>
      <w:r w:rsidRPr="6B21D212">
        <w:rPr>
          <w:rFonts w:eastAsia="Times New Roman" w:cs="Times New Roman"/>
          <w:color w:val="auto"/>
        </w:rPr>
        <w:t xml:space="preserve"> for resources and support.</w:t>
      </w:r>
    </w:p>
    <w:p w14:paraId="7733BE27" w14:textId="454CA351"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w:t>
      </w:r>
      <w:proofErr w:type="spellStart"/>
      <w:r w:rsidRPr="6B21D212">
        <w:rPr>
          <w:rFonts w:eastAsia="Times New Roman"/>
        </w:rPr>
        <w:t>titleix</w:t>
      </w:r>
      <w:proofErr w:type="spellEnd"/>
      <w:r w:rsidRPr="6B21D212">
        <w:rPr>
          <w:rFonts w:eastAsia="Times New Roman"/>
        </w:rPr>
        <w:t xml:space="preserve">. </w:t>
      </w:r>
    </w:p>
    <w:p w14:paraId="3ECF767C" w14:textId="559430A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6B21D212">
        <w:rPr>
          <w:rFonts w:eastAsia="Times New Roman"/>
        </w:rPr>
        <w:t>safeharbor</w:t>
      </w:r>
      <w:proofErr w:type="spellEnd"/>
      <w:r w:rsidRPr="6B21D212">
        <w:rPr>
          <w:rFonts w:eastAsia="Times New Roman"/>
        </w:rPr>
        <w:t>.</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50389B" w14:textId="77777777" w:rsidR="0082260A" w:rsidRDefault="0082260A">
      <w:r>
        <w:separator/>
      </w:r>
    </w:p>
  </w:endnote>
  <w:endnote w:type="continuationSeparator" w:id="0">
    <w:p w14:paraId="07F5B0F0" w14:textId="77777777" w:rsidR="0082260A" w:rsidRDefault="00822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6A6B4" w14:textId="51D7546C" w:rsidR="00757CA0" w:rsidRDefault="7630CE67" w:rsidP="7630CE67">
    <w:pPr>
      <w:pStyle w:val="BodyA"/>
      <w:tabs>
        <w:tab w:val="left" w:pos="5620"/>
      </w:tabs>
      <w:spacing w:line="259" w:lineRule="auto"/>
      <w:ind w:right="180"/>
    </w:pPr>
    <w:r w:rsidRPr="006A5498">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6A5498">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B8055" w14:textId="77777777" w:rsidR="0082260A" w:rsidRDefault="0082260A">
      <w:r>
        <w:separator/>
      </w:r>
    </w:p>
  </w:footnote>
  <w:footnote w:type="continuationSeparator" w:id="0">
    <w:p w14:paraId="13899CA0" w14:textId="77777777" w:rsidR="0082260A" w:rsidRDefault="00822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6E30C9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9438984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9438984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42AE7032">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8AA6A448">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7082C98">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28B610B4">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04D22A40">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43B019DC">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5FEEA11E">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82325346">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9438984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2AE703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AA6A448">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7082C9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8B610B4">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4D22A40">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3B019DC">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FEEA11E">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2325346">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9438984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2AE7032">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AA6A448">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7082C98">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8B610B4">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4D22A40">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3B019DC">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FEEA11E">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2325346">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44207"/>
    <w:rsid w:val="002455A8"/>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A5498"/>
    <w:rsid w:val="006B5DEE"/>
    <w:rsid w:val="006D46DB"/>
    <w:rsid w:val="006F1C64"/>
    <w:rsid w:val="0070340B"/>
    <w:rsid w:val="00730CB1"/>
    <w:rsid w:val="0073645C"/>
    <w:rsid w:val="00747550"/>
    <w:rsid w:val="00757CA0"/>
    <w:rsid w:val="007A2207"/>
    <w:rsid w:val="007B3D1D"/>
    <w:rsid w:val="007D1C10"/>
    <w:rsid w:val="007E165E"/>
    <w:rsid w:val="008016F8"/>
    <w:rsid w:val="00803646"/>
    <w:rsid w:val="0082260A"/>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94BA7"/>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36F1"/>
    <w:rsid w:val="00DB471B"/>
    <w:rsid w:val="00DB60F5"/>
    <w:rsid w:val="00DB6E1A"/>
    <w:rsid w:val="00DD54CF"/>
    <w:rsid w:val="00DE22DF"/>
    <w:rsid w:val="00DE437F"/>
    <w:rsid w:val="00E021DC"/>
    <w:rsid w:val="00E022CA"/>
    <w:rsid w:val="00E24580"/>
    <w:rsid w:val="00E374EE"/>
    <w:rsid w:val="00E57B79"/>
    <w:rsid w:val="00E86148"/>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1183281E"/>
    <w:rsid w:val="136890A9"/>
    <w:rsid w:val="1573648B"/>
    <w:rsid w:val="1EA78C34"/>
    <w:rsid w:val="203D9402"/>
    <w:rsid w:val="20BE64BA"/>
    <w:rsid w:val="2103C21A"/>
    <w:rsid w:val="236CD1AF"/>
    <w:rsid w:val="252DE3E4"/>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7"/>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0"/>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2"/>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4"/>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uburn.edu/auburncar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415</Words>
  <Characters>19467</Characters>
  <Application>Microsoft Office Word</Application>
  <DocSecurity>0</DocSecurity>
  <Lines>162</Lines>
  <Paragraphs>45</Paragraphs>
  <ScaleCrop>false</ScaleCrop>
  <Company>Auburn University</Company>
  <LinksUpToDate>false</LinksUpToDate>
  <CharactersWithSpaces>2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Podemski,Meg</cp:lastModifiedBy>
  <cp:revision>2</cp:revision>
  <cp:lastPrinted>2024-05-06T20:18:00Z</cp:lastPrinted>
  <dcterms:created xsi:type="dcterms:W3CDTF">2024-08-18T16:30:00Z</dcterms:created>
  <dcterms:modified xsi:type="dcterms:W3CDTF">2024-08-1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